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uya dalanta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y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lanta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Quincy Bridge Ln, Glenview, IL, USA Glenview, IL, USA 600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duuyyaa@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23523000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